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13790019e029c52ada683f038087b2f7f9274b"/>
      <w:r>
        <w:rPr>
          <w:b/>
        </w:rPr>
        <w:t xml:space="preserve">ПРОТОКОЛ ЕЛЕКТРОННОГО АУКЦІОНУ № CLE001-UA-20240328-304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90923_03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Харківська обл., Красноградський р-н, смт. Сахновщина, вул. Поштова, 6. Оренда – приміщення на 1-го поверху площею 57,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на 1-го поверху площею 57,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0,78 грн, у тому числі ПДВ</w:t>
      </w:r>
      <w:r>
        <w:t xml:space="preserve"> </w:t>
      </w:r>
      <w:r>
        <w:t xml:space="preserve">100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60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8:33:10Z</dcterms:created>
  <dcterms:modified xsi:type="dcterms:W3CDTF">2024-05-20T18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